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C4875" w14:textId="7B74FD59" w:rsidR="000C714B" w:rsidRPr="00117446" w:rsidRDefault="00D806E0" w:rsidP="000C714B">
      <w:pPr>
        <w:pStyle w:val="Title"/>
        <w:jc w:val="center"/>
        <w:rPr>
          <w:b/>
          <w:sz w:val="72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DBF8185" wp14:editId="0318CA15">
            <wp:simplePos x="0" y="0"/>
            <wp:positionH relativeFrom="column">
              <wp:posOffset>4781550</wp:posOffset>
            </wp:positionH>
            <wp:positionV relativeFrom="page">
              <wp:posOffset>295275</wp:posOffset>
            </wp:positionV>
            <wp:extent cx="1502410" cy="1502410"/>
            <wp:effectExtent l="0" t="0" r="2540" b="2540"/>
            <wp:wrapTight wrapText="bothSides">
              <wp:wrapPolygon edited="0">
                <wp:start x="0" y="0"/>
                <wp:lineTo x="0" y="21363"/>
                <wp:lineTo x="21363" y="21363"/>
                <wp:lineTo x="21363" y="0"/>
                <wp:lineTo x="0" y="0"/>
              </wp:wrapPolygon>
            </wp:wrapTight>
            <wp:docPr id="1257623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623456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2410" cy="150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1D10">
        <w:rPr>
          <w:b/>
          <w:sz w:val="72"/>
          <w:u w:val="single"/>
        </w:rPr>
        <w:t>Kevin Caraballo Rodrigues</w:t>
      </w:r>
    </w:p>
    <w:p w14:paraId="3CD47C8F" w14:textId="77777777" w:rsidR="000C714B" w:rsidRDefault="000C714B"/>
    <w:p w14:paraId="695D07A8" w14:textId="77777777" w:rsidR="000C714B" w:rsidRDefault="000C714B"/>
    <w:p w14:paraId="3EBB3B70" w14:textId="77777777" w:rsidR="00D806E0" w:rsidRDefault="00D806E0">
      <w:pPr>
        <w:sectPr w:rsidR="00D806E0" w:rsidSect="000C714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0AADF6D" w14:textId="1B391501" w:rsidR="006872A4" w:rsidRDefault="006872A4" w:rsidP="006872A4">
      <w:pPr>
        <w:jc w:val="center"/>
      </w:pPr>
      <w:r w:rsidRPr="006872A4">
        <w:rPr>
          <w:b/>
          <w:bCs/>
        </w:rPr>
        <w:t>Address:</w:t>
      </w:r>
      <w:r>
        <w:t xml:space="preserve"> </w:t>
      </w:r>
      <w:r w:rsidR="00C67882">
        <w:t xml:space="preserve">London </w:t>
      </w:r>
      <w:r w:rsidR="00BB1D10">
        <w:t>SE9</w:t>
      </w:r>
      <w:r w:rsidR="00154D48">
        <w:t xml:space="preserve"> </w:t>
      </w:r>
      <w:r w:rsidR="00E83300">
        <w:t>-</w:t>
      </w:r>
      <w:r>
        <w:t xml:space="preserve"> </w:t>
      </w:r>
      <w:r w:rsidRPr="006872A4">
        <w:rPr>
          <w:b/>
          <w:bCs/>
        </w:rPr>
        <w:t>Mobile:</w:t>
      </w:r>
      <w:r>
        <w:t xml:space="preserve"> </w:t>
      </w:r>
      <w:r w:rsidR="00BB1D10">
        <w:t>0744 571 6069</w:t>
      </w:r>
      <w:r>
        <w:t xml:space="preserve"> </w:t>
      </w:r>
      <w:r w:rsidR="00E83300">
        <w:t>-</w:t>
      </w:r>
      <w:r>
        <w:t xml:space="preserve"> </w:t>
      </w:r>
      <w:r w:rsidRPr="006872A4">
        <w:rPr>
          <w:b/>
          <w:bCs/>
        </w:rPr>
        <w:t>Email:</w:t>
      </w:r>
      <w:r>
        <w:t xml:space="preserve"> </w:t>
      </w:r>
      <w:hyperlink r:id="rId7" w:history="1">
        <w:r w:rsidRPr="005B2CC7">
          <w:rPr>
            <w:rStyle w:val="Hyperlink"/>
          </w:rPr>
          <w:t>kevcarrod@gmail.com</w:t>
        </w:r>
      </w:hyperlink>
    </w:p>
    <w:p w14:paraId="0831B0AC" w14:textId="1A68DC7F" w:rsidR="006872A4" w:rsidRPr="00FD2AD4" w:rsidRDefault="00E83300" w:rsidP="00FD2AD4">
      <w:pPr>
        <w:jc w:val="center"/>
      </w:pPr>
      <w:r w:rsidRPr="006872A4">
        <w:rPr>
          <w:b/>
          <w:bCs/>
        </w:rPr>
        <w:t>Link</w:t>
      </w:r>
      <w:r w:rsidR="006872A4" w:rsidRPr="006872A4">
        <w:rPr>
          <w:b/>
          <w:bCs/>
        </w:rPr>
        <w:t>edIn</w:t>
      </w:r>
      <w:r w:rsidRPr="006872A4">
        <w:rPr>
          <w:b/>
          <w:bCs/>
        </w:rPr>
        <w:t>:</w:t>
      </w:r>
      <w:r w:rsidRPr="00E83300">
        <w:t xml:space="preserve"> </w:t>
      </w:r>
      <w:hyperlink r:id="rId8" w:history="1">
        <w:r w:rsidRPr="005B2CC7">
          <w:rPr>
            <w:rStyle w:val="Hyperlink"/>
          </w:rPr>
          <w:t>www.linkedin.com/in/Kevin-Caraballo-Rodrigues</w:t>
        </w:r>
      </w:hyperlink>
      <w:r>
        <w:t xml:space="preserve"> - </w:t>
      </w:r>
      <w:r w:rsidR="006872A4" w:rsidRPr="006872A4">
        <w:rPr>
          <w:b/>
          <w:bCs/>
        </w:rPr>
        <w:t>GitHub:</w:t>
      </w:r>
      <w:r w:rsidR="006872A4">
        <w:t xml:space="preserve"> </w:t>
      </w:r>
      <w:hyperlink r:id="rId9" w:history="1">
        <w:r w:rsidR="006872A4" w:rsidRPr="00513DA9">
          <w:rPr>
            <w:rStyle w:val="Hyperlink"/>
          </w:rPr>
          <w:t>www.github.com/Kevcar98</w:t>
        </w:r>
      </w:hyperlink>
    </w:p>
    <w:p w14:paraId="1DC120C6" w14:textId="1B07EF02" w:rsidR="006872A4" w:rsidRPr="00FD2AD4" w:rsidRDefault="00FD2AD4" w:rsidP="00FD2AD4">
      <w:pPr>
        <w:pStyle w:val="Heading1"/>
        <w:rPr>
          <w:b/>
          <w:bCs/>
          <w:color w:val="000000" w:themeColor="text1"/>
        </w:rPr>
      </w:pPr>
      <w:r w:rsidRPr="00FD2AD4">
        <w:rPr>
          <w:b/>
          <w:bCs/>
          <w:color w:val="000000" w:themeColor="text1"/>
        </w:rPr>
        <w:t>PERSONAL PROFILE:</w:t>
      </w:r>
    </w:p>
    <w:p w14:paraId="0798C0B2" w14:textId="1D070445" w:rsidR="006872A4" w:rsidRPr="00785704" w:rsidRDefault="006872A4">
      <w:r w:rsidRPr="00785704">
        <w:t>I am a</w:t>
      </w:r>
      <w:r w:rsidR="00785704" w:rsidRPr="00785704">
        <w:t xml:space="preserve"> </w:t>
      </w:r>
      <w:r w:rsidR="00D07971" w:rsidRPr="00DF33EA">
        <w:rPr>
          <w:b/>
          <w:bCs/>
        </w:rPr>
        <w:t>first-class</w:t>
      </w:r>
      <w:r w:rsidRPr="00DF33EA">
        <w:rPr>
          <w:b/>
          <w:bCs/>
        </w:rPr>
        <w:t xml:space="preserve"> Computer Science graduate</w:t>
      </w:r>
      <w:r w:rsidRPr="00785704">
        <w:t xml:space="preserve"> from </w:t>
      </w:r>
      <w:r w:rsidRPr="00DF33EA">
        <w:rPr>
          <w:b/>
          <w:bCs/>
        </w:rPr>
        <w:t>University of Greenwich</w:t>
      </w:r>
      <w:r w:rsidR="00785704" w:rsidRPr="00785704">
        <w:t xml:space="preserve"> looking to use</w:t>
      </w:r>
      <w:r w:rsidR="00785704">
        <w:t xml:space="preserve"> my </w:t>
      </w:r>
      <w:r w:rsidR="00785704" w:rsidRPr="00DF33EA">
        <w:rPr>
          <w:b/>
          <w:bCs/>
        </w:rPr>
        <w:t>excellent programming and analytical skills</w:t>
      </w:r>
      <w:r w:rsidR="00785704">
        <w:t xml:space="preserve">. </w:t>
      </w:r>
      <w:r w:rsidR="00785704" w:rsidRPr="00785704">
        <w:t xml:space="preserve">I </w:t>
      </w:r>
      <w:r w:rsidR="00F72729">
        <w:t>am</w:t>
      </w:r>
      <w:r w:rsidR="00785704" w:rsidRPr="00785704">
        <w:t xml:space="preserve"> </w:t>
      </w:r>
      <w:r w:rsidR="00785704" w:rsidRPr="00DF33EA">
        <w:rPr>
          <w:b/>
          <w:bCs/>
        </w:rPr>
        <w:t>a hard worker,</w:t>
      </w:r>
      <w:r w:rsidR="005A489B">
        <w:rPr>
          <w:b/>
          <w:bCs/>
        </w:rPr>
        <w:t xml:space="preserve"> reliable, enthusiastic and</w:t>
      </w:r>
      <w:r w:rsidR="00785704" w:rsidRPr="00DF33EA">
        <w:rPr>
          <w:b/>
          <w:bCs/>
        </w:rPr>
        <w:t xml:space="preserve"> willing to learn</w:t>
      </w:r>
      <w:r w:rsidR="00785704" w:rsidRPr="00785704">
        <w:t>.</w:t>
      </w:r>
      <w:r w:rsidR="00F72729">
        <w:t xml:space="preserve"> My</w:t>
      </w:r>
      <w:r w:rsidR="00785704" w:rsidRPr="00785704">
        <w:t xml:space="preserve"> knowledge </w:t>
      </w:r>
      <w:r w:rsidR="00F72729">
        <w:t>of</w:t>
      </w:r>
      <w:r w:rsidR="00785704" w:rsidRPr="00785704">
        <w:t xml:space="preserve"> </w:t>
      </w:r>
      <w:r w:rsidR="00785704" w:rsidRPr="00545B02">
        <w:rPr>
          <w:b/>
          <w:bCs/>
        </w:rPr>
        <w:t>Python</w:t>
      </w:r>
      <w:r w:rsidR="00785704" w:rsidRPr="00785704">
        <w:t xml:space="preserve"> and </w:t>
      </w:r>
      <w:r w:rsidR="00785704" w:rsidRPr="00545B02">
        <w:rPr>
          <w:b/>
          <w:bCs/>
        </w:rPr>
        <w:t>Java</w:t>
      </w:r>
      <w:r w:rsidR="00785704" w:rsidRPr="00785704">
        <w:t xml:space="preserve"> will prepare me for a role within this exciting and challenging </w:t>
      </w:r>
      <w:r w:rsidR="00D07971" w:rsidRPr="00785704">
        <w:t>technology industry</w:t>
      </w:r>
      <w:r w:rsidR="00785704" w:rsidRPr="00785704">
        <w:t>.</w:t>
      </w:r>
    </w:p>
    <w:p w14:paraId="3ECC64C6" w14:textId="77777777" w:rsidR="000C714B" w:rsidRDefault="00CF7ACE" w:rsidP="00A80188">
      <w:pPr>
        <w:pStyle w:val="Heading1"/>
        <w:tabs>
          <w:tab w:val="right" w:pos="9026"/>
        </w:tabs>
        <w:rPr>
          <w:b/>
          <w:color w:val="auto"/>
        </w:rPr>
      </w:pPr>
      <w:r w:rsidRPr="00CF7ACE">
        <w:rPr>
          <w:b/>
          <w:color w:val="auto"/>
        </w:rPr>
        <w:t>EDUCATION</w:t>
      </w:r>
      <w:r>
        <w:rPr>
          <w:b/>
          <w:color w:val="auto"/>
        </w:rPr>
        <w:t>:</w:t>
      </w:r>
      <w:r w:rsidR="00A80188">
        <w:rPr>
          <w:b/>
          <w:color w:val="auto"/>
        </w:rPr>
        <w:tab/>
      </w:r>
    </w:p>
    <w:p w14:paraId="4242DAF8" w14:textId="694603DD" w:rsidR="0072311F" w:rsidRDefault="00C67882" w:rsidP="0095276F">
      <w:pPr>
        <w:pStyle w:val="ListParagraph"/>
        <w:numPr>
          <w:ilvl w:val="0"/>
          <w:numId w:val="13"/>
        </w:numPr>
      </w:pPr>
      <w:r>
        <w:t>2017-</w:t>
      </w:r>
      <w:r w:rsidR="00D07971">
        <w:t xml:space="preserve">2021 </w:t>
      </w:r>
      <w:r w:rsidR="00D07971" w:rsidRPr="00F66AA9">
        <w:rPr>
          <w:b/>
          <w:bCs/>
        </w:rPr>
        <w:t>BSc</w:t>
      </w:r>
      <w:r w:rsidRPr="00F66AA9">
        <w:rPr>
          <w:b/>
          <w:bCs/>
        </w:rPr>
        <w:t xml:space="preserve"> Computer Science</w:t>
      </w:r>
      <w:r w:rsidR="0072311F">
        <w:t>, University of Greenwich</w:t>
      </w:r>
      <w:r w:rsidR="006932D0">
        <w:t xml:space="preserve">, </w:t>
      </w:r>
      <w:r w:rsidR="006932D0" w:rsidRPr="00F66AA9">
        <w:rPr>
          <w:b/>
          <w:bCs/>
        </w:rPr>
        <w:t>First Class Honours</w:t>
      </w:r>
      <w:r w:rsidR="00E83300">
        <w:br/>
      </w:r>
      <w:r w:rsidR="00E83300" w:rsidRPr="005704A2">
        <w:rPr>
          <w:b/>
          <w:bCs/>
        </w:rPr>
        <w:t xml:space="preserve">Final Year </w:t>
      </w:r>
      <w:r w:rsidR="00F72729">
        <w:rPr>
          <w:b/>
          <w:bCs/>
        </w:rPr>
        <w:t>Project</w:t>
      </w:r>
      <w:r w:rsidR="00E83300" w:rsidRPr="005704A2">
        <w:rPr>
          <w:b/>
          <w:bCs/>
        </w:rPr>
        <w:t>:</w:t>
      </w:r>
      <w:r w:rsidR="0079032E">
        <w:t xml:space="preserve"> Produced an </w:t>
      </w:r>
      <w:r w:rsidR="0079032E" w:rsidRPr="0079032E">
        <w:rPr>
          <w:b/>
          <w:bCs/>
        </w:rPr>
        <w:t>app</w:t>
      </w:r>
      <w:r w:rsidR="0079032E">
        <w:t xml:space="preserve"> with </w:t>
      </w:r>
      <w:r w:rsidR="0079032E" w:rsidRPr="0079032E">
        <w:rPr>
          <w:b/>
          <w:bCs/>
        </w:rPr>
        <w:t>Java</w:t>
      </w:r>
      <w:r w:rsidR="0079032E">
        <w:t xml:space="preserve"> on </w:t>
      </w:r>
      <w:r w:rsidR="0079032E" w:rsidRPr="0079032E">
        <w:rPr>
          <w:b/>
          <w:bCs/>
        </w:rPr>
        <w:t>Android Studio</w:t>
      </w:r>
      <w:r w:rsidR="00F72729">
        <w:rPr>
          <w:b/>
          <w:bCs/>
        </w:rPr>
        <w:t>,</w:t>
      </w:r>
      <w:r w:rsidR="0079032E">
        <w:t xml:space="preserve"> </w:t>
      </w:r>
      <w:r w:rsidR="0079032E" w:rsidRPr="0079032E">
        <w:t>which tries to implement an EKF SLAM to improve indoor navigation</w:t>
      </w:r>
      <w:r w:rsidR="0079032E">
        <w:t>.</w:t>
      </w:r>
    </w:p>
    <w:p w14:paraId="19D72A2C" w14:textId="73E9BAE8" w:rsidR="00CF7ACE" w:rsidRDefault="0072311F" w:rsidP="0095276F">
      <w:pPr>
        <w:pStyle w:val="ListParagraph"/>
        <w:numPr>
          <w:ilvl w:val="0"/>
          <w:numId w:val="13"/>
        </w:numPr>
      </w:pPr>
      <w:r>
        <w:t xml:space="preserve">2016-2017 </w:t>
      </w:r>
      <w:r w:rsidR="00CF7ACE">
        <w:t>GCE Advanced Level</w:t>
      </w:r>
      <w:r>
        <w:t xml:space="preserve"> at</w:t>
      </w:r>
      <w:r w:rsidR="00CF7ACE">
        <w:t xml:space="preserve"> Bullers Wood School</w:t>
      </w:r>
      <w:r w:rsidR="00DB730B">
        <w:t>:</w:t>
      </w:r>
      <w:r>
        <w:t xml:space="preserve"> </w:t>
      </w:r>
      <w:r w:rsidR="00CF7ACE">
        <w:t>Computer Science</w:t>
      </w:r>
      <w:r>
        <w:t xml:space="preserve">, </w:t>
      </w:r>
      <w:r w:rsidR="00CF7ACE">
        <w:t>Further Mathematics</w:t>
      </w:r>
      <w:r>
        <w:t xml:space="preserve"> and </w:t>
      </w:r>
      <w:r w:rsidR="005611EF">
        <w:t>Mathematic</w:t>
      </w:r>
      <w:r>
        <w:t>s.</w:t>
      </w:r>
    </w:p>
    <w:p w14:paraId="6E7997CC" w14:textId="6963C4FF" w:rsidR="00CF7ACE" w:rsidRDefault="0072311F" w:rsidP="0095276F">
      <w:pPr>
        <w:pStyle w:val="ListParagraph"/>
        <w:numPr>
          <w:ilvl w:val="0"/>
          <w:numId w:val="13"/>
        </w:numPr>
      </w:pPr>
      <w:r>
        <w:t xml:space="preserve">2015-2016 </w:t>
      </w:r>
      <w:r w:rsidR="00CF7ACE">
        <w:t xml:space="preserve">GCE Advanced Subsidiary </w:t>
      </w:r>
      <w:r>
        <w:t>at</w:t>
      </w:r>
      <w:r w:rsidR="00CF7ACE">
        <w:t xml:space="preserve"> Bullers Wood School</w:t>
      </w:r>
      <w:r w:rsidR="00DB730B">
        <w:t>:</w:t>
      </w:r>
      <w:r>
        <w:t xml:space="preserve"> </w:t>
      </w:r>
      <w:r w:rsidR="00CF7ACE">
        <w:t>Computer Science</w:t>
      </w:r>
      <w:r>
        <w:t xml:space="preserve">, </w:t>
      </w:r>
      <w:r w:rsidR="00CF7ACE">
        <w:t>Further Mathematics</w:t>
      </w:r>
      <w:r>
        <w:t xml:space="preserve">, </w:t>
      </w:r>
      <w:r w:rsidR="00CF7ACE">
        <w:t>Mathematics</w:t>
      </w:r>
      <w:r>
        <w:t xml:space="preserve"> and </w:t>
      </w:r>
      <w:r w:rsidR="00CF7ACE">
        <w:t>Physics</w:t>
      </w:r>
      <w:r>
        <w:t>.</w:t>
      </w:r>
    </w:p>
    <w:p w14:paraId="70692276" w14:textId="31316BF8" w:rsidR="00540F0D" w:rsidRDefault="0072311F" w:rsidP="00540F0D">
      <w:pPr>
        <w:pStyle w:val="ListParagraph"/>
        <w:numPr>
          <w:ilvl w:val="0"/>
          <w:numId w:val="13"/>
        </w:numPr>
      </w:pPr>
      <w:r>
        <w:t xml:space="preserve">2010-2015 </w:t>
      </w:r>
      <w:r w:rsidR="00CF7ACE">
        <w:t>GCSE</w:t>
      </w:r>
      <w:r>
        <w:t xml:space="preserve"> at</w:t>
      </w:r>
      <w:r w:rsidR="00CF7ACE">
        <w:t xml:space="preserve"> St Thomas More RC Comprehensive School</w:t>
      </w:r>
      <w:r w:rsidR="00DB730B">
        <w:t>:</w:t>
      </w:r>
      <w:r w:rsidR="00DF5E87">
        <w:t xml:space="preserve"> 1</w:t>
      </w:r>
      <w:r w:rsidR="0042246B">
        <w:t>3</w:t>
      </w:r>
      <w:r>
        <w:t xml:space="preserve"> A*- C </w:t>
      </w:r>
      <w:r w:rsidR="00DF5E87">
        <w:t>including English</w:t>
      </w:r>
      <w:r w:rsidR="00DB730B">
        <w:t>,</w:t>
      </w:r>
      <w:r w:rsidR="00DF5E87">
        <w:t xml:space="preserve"> Maths and Science</w:t>
      </w:r>
      <w:r w:rsidR="00BF17D8">
        <w:t>.</w:t>
      </w:r>
    </w:p>
    <w:p w14:paraId="7F426785" w14:textId="26D95B53" w:rsidR="00540F0D" w:rsidRDefault="00540F0D" w:rsidP="00540F0D">
      <w:r>
        <w:t xml:space="preserve">Currently on </w:t>
      </w:r>
      <w:r w:rsidRPr="00540F0D">
        <w:rPr>
          <w:b/>
          <w:bCs/>
        </w:rPr>
        <w:t>CAPITA NOVUS AWS</w:t>
      </w:r>
      <w:r>
        <w:t xml:space="preserve"> </w:t>
      </w:r>
    </w:p>
    <w:p w14:paraId="318A6489" w14:textId="065FFBF2" w:rsidR="00540F0D" w:rsidRDefault="00540F0D" w:rsidP="00540F0D">
      <w:r>
        <w:t xml:space="preserve">In this 12-week </w:t>
      </w:r>
      <w:r w:rsidR="008D18FA">
        <w:t xml:space="preserve">AWS re/Start programme I </w:t>
      </w:r>
      <w:r w:rsidR="00A82255">
        <w:t xml:space="preserve">am preparing towards </w:t>
      </w:r>
      <w:r w:rsidR="00A82255" w:rsidRPr="00A82255">
        <w:rPr>
          <w:b/>
          <w:bCs/>
        </w:rPr>
        <w:t>AWS Cloud Practitioner</w:t>
      </w:r>
      <w:r w:rsidR="00A82255">
        <w:t xml:space="preserve"> exam</w:t>
      </w:r>
      <w:r w:rsidR="00FB74A5">
        <w:t xml:space="preserve"> and</w:t>
      </w:r>
      <w:r w:rsidR="00A82255">
        <w:t xml:space="preserve"> </w:t>
      </w:r>
      <w:r w:rsidR="008D18FA">
        <w:t>learn</w:t>
      </w:r>
      <w:r w:rsidR="00A82255">
        <w:t>ing</w:t>
      </w:r>
      <w:r>
        <w:t xml:space="preserve"> about the following subjects:</w:t>
      </w:r>
    </w:p>
    <w:p w14:paraId="153B94F9" w14:textId="024AB524" w:rsidR="00540F0D" w:rsidRDefault="00540F0D" w:rsidP="00540F0D">
      <w:r>
        <w:t>•</w:t>
      </w:r>
      <w:r>
        <w:tab/>
        <w:t>Soft skills, Python programming,</w:t>
      </w:r>
      <w:r w:rsidR="008F1045">
        <w:t xml:space="preserve"> C# programming,</w:t>
      </w:r>
      <w:r>
        <w:t xml:space="preserve"> Linux command line.</w:t>
      </w:r>
    </w:p>
    <w:p w14:paraId="29CEC4CA" w14:textId="77777777" w:rsidR="00540F0D" w:rsidRDefault="00540F0D" w:rsidP="00540F0D">
      <w:r>
        <w:t>•</w:t>
      </w:r>
      <w:r>
        <w:tab/>
        <w:t>Networking and Network securities, Relational Databases.</w:t>
      </w:r>
    </w:p>
    <w:p w14:paraId="7C6032ED" w14:textId="77777777" w:rsidR="00540F0D" w:rsidRDefault="00540F0D" w:rsidP="00540F0D">
      <w:r>
        <w:t>•</w:t>
      </w:r>
      <w:r>
        <w:tab/>
        <w:t>Aws: CloudFront, Lambda, S3, EC2, DynamoDB, Route 53, Load Balancing, Scaling.</w:t>
      </w:r>
    </w:p>
    <w:p w14:paraId="53535C09" w14:textId="77777777" w:rsidR="00D44B64" w:rsidRPr="00545B02" w:rsidRDefault="00D44B64" w:rsidP="00D44B64">
      <w:pPr>
        <w:pStyle w:val="Heading1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ECHNICAL</w:t>
      </w:r>
      <w:r w:rsidRPr="00545B02">
        <w:rPr>
          <w:b/>
          <w:bCs/>
          <w:color w:val="000000" w:themeColor="text1"/>
        </w:rPr>
        <w:t xml:space="preserve"> PROJECTS</w:t>
      </w:r>
    </w:p>
    <w:p w14:paraId="3FFEB417" w14:textId="51C4BC62" w:rsidR="00D44B64" w:rsidRDefault="00D44B64" w:rsidP="00D44B64">
      <w:pPr>
        <w:pStyle w:val="ListParagraph"/>
        <w:numPr>
          <w:ilvl w:val="0"/>
          <w:numId w:val="11"/>
        </w:numPr>
      </w:pPr>
      <w:r>
        <w:t>In a university project</w:t>
      </w:r>
      <w:r w:rsidR="00F72729" w:rsidRPr="00F72729">
        <w:t xml:space="preserve">, I used </w:t>
      </w:r>
      <w:r w:rsidR="000A075C" w:rsidRPr="001A2712">
        <w:rPr>
          <w:b/>
          <w:bCs/>
        </w:rPr>
        <w:t>Java</w:t>
      </w:r>
      <w:r w:rsidR="000A075C" w:rsidRPr="000A075C">
        <w:t xml:space="preserve">, </w:t>
      </w:r>
      <w:r w:rsidR="000A075C" w:rsidRPr="001A2712">
        <w:rPr>
          <w:b/>
          <w:bCs/>
        </w:rPr>
        <w:t>Kotlin</w:t>
      </w:r>
      <w:r w:rsidR="000A075C" w:rsidRPr="000A075C">
        <w:t xml:space="preserve"> and a bit of to calculate the critical path for a mock project that calculates the minimum time required to complete a project with a bunch of activities that the user would specify</w:t>
      </w:r>
      <w:r>
        <w:t xml:space="preserve">. </w:t>
      </w:r>
    </w:p>
    <w:p w14:paraId="294FA2A2" w14:textId="0BA24F35" w:rsidR="00D44B64" w:rsidRDefault="00D44B64" w:rsidP="00D44B64">
      <w:pPr>
        <w:pStyle w:val="ListParagraph"/>
        <w:numPr>
          <w:ilvl w:val="0"/>
          <w:numId w:val="11"/>
        </w:numPr>
      </w:pPr>
      <w:r>
        <w:t xml:space="preserve">For my final year project at </w:t>
      </w:r>
      <w:r w:rsidR="00D57437">
        <w:t>university,</w:t>
      </w:r>
      <w:r>
        <w:t xml:space="preserve"> I independently produced an </w:t>
      </w:r>
      <w:r w:rsidRPr="00CC5D05">
        <w:rPr>
          <w:b/>
          <w:bCs/>
        </w:rPr>
        <w:t>android app</w:t>
      </w:r>
      <w:r>
        <w:t xml:space="preserve"> using </w:t>
      </w:r>
      <w:r>
        <w:rPr>
          <w:b/>
          <w:bCs/>
        </w:rPr>
        <w:t>J</w:t>
      </w:r>
      <w:r w:rsidRPr="00CC5D05">
        <w:rPr>
          <w:b/>
          <w:bCs/>
        </w:rPr>
        <w:t>ava</w:t>
      </w:r>
      <w:r>
        <w:t xml:space="preserve"> with </w:t>
      </w:r>
      <w:r w:rsidRPr="00CC5D05">
        <w:rPr>
          <w:b/>
          <w:bCs/>
        </w:rPr>
        <w:t>android studio</w:t>
      </w:r>
      <w:r w:rsidR="00F72729">
        <w:rPr>
          <w:b/>
          <w:bCs/>
        </w:rPr>
        <w:t>,</w:t>
      </w:r>
      <w:r>
        <w:t xml:space="preserve"> which tries to implement an EKF SLAM to improve indoor navigation.</w:t>
      </w:r>
    </w:p>
    <w:p w14:paraId="6F1EF73E" w14:textId="77777777" w:rsidR="00D44B64" w:rsidRDefault="00D44B64" w:rsidP="00D44B64">
      <w:pPr>
        <w:pStyle w:val="ListParagraph"/>
        <w:numPr>
          <w:ilvl w:val="0"/>
          <w:numId w:val="11"/>
        </w:numPr>
      </w:pPr>
      <w:r>
        <w:t xml:space="preserve">Another project that I have completed independently was comparing the accuracy score of a supervised classification </w:t>
      </w:r>
      <w:proofErr w:type="gramStart"/>
      <w:r>
        <w:t>model(</w:t>
      </w:r>
      <w:proofErr w:type="gramEnd"/>
      <w:r>
        <w:t>KNN) vs unsupervised (</w:t>
      </w:r>
      <w:proofErr w:type="spellStart"/>
      <w:r>
        <w:t>KMeans</w:t>
      </w:r>
      <w:proofErr w:type="spellEnd"/>
      <w:r>
        <w:t xml:space="preserve">-clustering) vs ANN(Artificial Neural Network) on an image </w:t>
      </w:r>
      <w:r w:rsidRPr="00CC5D05">
        <w:rPr>
          <w:b/>
          <w:bCs/>
        </w:rPr>
        <w:t>classification database</w:t>
      </w:r>
      <w:r>
        <w:t xml:space="preserve"> on iris plants using </w:t>
      </w:r>
      <w:r>
        <w:rPr>
          <w:b/>
          <w:bCs/>
        </w:rPr>
        <w:t>P</w:t>
      </w:r>
      <w:r w:rsidRPr="00CC5D05">
        <w:rPr>
          <w:b/>
          <w:bCs/>
        </w:rPr>
        <w:t>ython</w:t>
      </w:r>
      <w:r>
        <w:t>.</w:t>
      </w:r>
    </w:p>
    <w:p w14:paraId="11FFEFED" w14:textId="6BDCFA6B" w:rsidR="00D44B64" w:rsidRDefault="008B3271" w:rsidP="00D44B64">
      <w:pPr>
        <w:pStyle w:val="ListParagraph"/>
        <w:numPr>
          <w:ilvl w:val="0"/>
          <w:numId w:val="11"/>
        </w:numPr>
      </w:pPr>
      <w:r>
        <w:t>G</w:t>
      </w:r>
      <w:r w:rsidR="00D44B64">
        <w:t xml:space="preserve">roup project where we had to address an </w:t>
      </w:r>
      <w:r w:rsidR="00D44B64" w:rsidRPr="00CC5D05">
        <w:rPr>
          <w:b/>
          <w:bCs/>
        </w:rPr>
        <w:t>AI</w:t>
      </w:r>
      <w:r w:rsidR="00D44B64">
        <w:t xml:space="preserve"> multi-image classification problem using a fruit </w:t>
      </w:r>
      <w:r w:rsidR="00D44B64" w:rsidRPr="00CC5D05">
        <w:rPr>
          <w:b/>
          <w:bCs/>
        </w:rPr>
        <w:t>dataset</w:t>
      </w:r>
      <w:r w:rsidR="00D44B64">
        <w:t xml:space="preserve"> we chose in </w:t>
      </w:r>
      <w:r w:rsidR="00D44B64">
        <w:rPr>
          <w:b/>
          <w:bCs/>
        </w:rPr>
        <w:t>P</w:t>
      </w:r>
      <w:r w:rsidR="00D44B64" w:rsidRPr="00CC5D05">
        <w:rPr>
          <w:b/>
          <w:bCs/>
        </w:rPr>
        <w:t>ython</w:t>
      </w:r>
      <w:r w:rsidR="00F72729">
        <w:rPr>
          <w:b/>
          <w:bCs/>
        </w:rPr>
        <w:t>,</w:t>
      </w:r>
      <w:r w:rsidR="00D44B64">
        <w:t xml:space="preserve"> and I used the EffecientnetB0 model.</w:t>
      </w:r>
    </w:p>
    <w:p w14:paraId="22A407E1" w14:textId="77777777" w:rsidR="00D44B64" w:rsidRDefault="00D44B64" w:rsidP="00D44B64">
      <w:pPr>
        <w:pStyle w:val="ListParagraph"/>
        <w:numPr>
          <w:ilvl w:val="0"/>
          <w:numId w:val="11"/>
        </w:numPr>
      </w:pPr>
      <w:r>
        <w:t xml:space="preserve">Utilised </w:t>
      </w:r>
      <w:r w:rsidRPr="00785704">
        <w:rPr>
          <w:b/>
          <w:bCs/>
        </w:rPr>
        <w:t>GitHub</w:t>
      </w:r>
      <w:r>
        <w:t xml:space="preserve"> in my first year of university to work on a </w:t>
      </w:r>
      <w:r w:rsidRPr="00785704">
        <w:rPr>
          <w:b/>
          <w:bCs/>
        </w:rPr>
        <w:t>Java</w:t>
      </w:r>
      <w:r>
        <w:t xml:space="preserve"> project in a group.</w:t>
      </w:r>
    </w:p>
    <w:p w14:paraId="09CEFFBC" w14:textId="177FD754" w:rsidR="00D44B64" w:rsidRDefault="00D44B64" w:rsidP="00D44B64">
      <w:pPr>
        <w:pStyle w:val="ListParagraph"/>
        <w:numPr>
          <w:ilvl w:val="0"/>
          <w:numId w:val="11"/>
        </w:numPr>
      </w:pPr>
      <w:r>
        <w:t xml:space="preserve">I independently made a calculator in </w:t>
      </w:r>
      <w:r>
        <w:rPr>
          <w:b/>
          <w:bCs/>
        </w:rPr>
        <w:t>P</w:t>
      </w:r>
      <w:r w:rsidRPr="00FD2AD4">
        <w:rPr>
          <w:b/>
          <w:bCs/>
        </w:rPr>
        <w:t>ython</w:t>
      </w:r>
      <w:r>
        <w:t xml:space="preserve"> in my free time in sixth form to help improve my </w:t>
      </w:r>
      <w:r>
        <w:rPr>
          <w:b/>
          <w:bCs/>
        </w:rPr>
        <w:t>P</w:t>
      </w:r>
      <w:r w:rsidRPr="00FD2AD4">
        <w:rPr>
          <w:b/>
          <w:bCs/>
        </w:rPr>
        <w:t>ython skills</w:t>
      </w:r>
      <w:r>
        <w:rPr>
          <w:b/>
          <w:bCs/>
        </w:rPr>
        <w:t>.</w:t>
      </w:r>
    </w:p>
    <w:p w14:paraId="65357D3A" w14:textId="1E74801E" w:rsidR="00D44B64" w:rsidRDefault="008B3271" w:rsidP="00D44B64">
      <w:pPr>
        <w:pStyle w:val="ListParagraph"/>
        <w:numPr>
          <w:ilvl w:val="0"/>
          <w:numId w:val="11"/>
        </w:numPr>
      </w:pPr>
      <w:r>
        <w:lastRenderedPageBreak/>
        <w:t>T</w:t>
      </w:r>
      <w:r w:rsidR="00D44B64">
        <w:t>ook part in 3 online courses on Future Learn</w:t>
      </w:r>
      <w:r w:rsidR="00F72729">
        <w:t>,</w:t>
      </w:r>
      <w:r w:rsidR="00D44B64">
        <w:t xml:space="preserve"> which are </w:t>
      </w:r>
      <w:r w:rsidR="00D44B64" w:rsidRPr="00F312F2">
        <w:t>“</w:t>
      </w:r>
      <w:r w:rsidR="00D44B64" w:rsidRPr="00785704">
        <w:rPr>
          <w:b/>
          <w:bCs/>
        </w:rPr>
        <w:t>Creative coding</w:t>
      </w:r>
      <w:r w:rsidR="00D44B64" w:rsidRPr="00F312F2">
        <w:t>”</w:t>
      </w:r>
      <w:r w:rsidR="00D44B64">
        <w:t xml:space="preserve"> done</w:t>
      </w:r>
      <w:r w:rsidR="00D44B64" w:rsidRPr="00567EF8">
        <w:t xml:space="preserve"> </w:t>
      </w:r>
      <w:r w:rsidR="00D44B64">
        <w:t>by M</w:t>
      </w:r>
      <w:r w:rsidR="00D44B64" w:rsidRPr="00567EF8">
        <w:t xml:space="preserve">onash </w:t>
      </w:r>
      <w:r w:rsidR="00D44B64">
        <w:t>U</w:t>
      </w:r>
      <w:r w:rsidR="00D44B64" w:rsidRPr="00567EF8">
        <w:t>niversity</w:t>
      </w:r>
      <w:r w:rsidR="00D44B64" w:rsidRPr="00F312F2">
        <w:t>, “</w:t>
      </w:r>
      <w:r w:rsidR="00D44B64" w:rsidRPr="00785704">
        <w:rPr>
          <w:b/>
          <w:bCs/>
        </w:rPr>
        <w:t>Begin programming: build your first mobile game</w:t>
      </w:r>
      <w:r w:rsidR="00D44B64" w:rsidRPr="00F312F2">
        <w:t>”</w:t>
      </w:r>
      <w:r w:rsidR="00D44B64" w:rsidRPr="00567EF8">
        <w:t xml:space="preserve"> </w:t>
      </w:r>
      <w:r w:rsidR="00D44B64">
        <w:t>by the U</w:t>
      </w:r>
      <w:r w:rsidR="00D44B64" w:rsidRPr="00567EF8">
        <w:t xml:space="preserve">niversity of </w:t>
      </w:r>
      <w:r w:rsidR="00D44B64">
        <w:t>R</w:t>
      </w:r>
      <w:r w:rsidR="00D44B64" w:rsidRPr="00567EF8">
        <w:t>eading</w:t>
      </w:r>
      <w:r w:rsidR="00D44B64">
        <w:t xml:space="preserve"> and “</w:t>
      </w:r>
      <w:r w:rsidR="00D44B64" w:rsidRPr="00785704">
        <w:rPr>
          <w:b/>
          <w:bCs/>
        </w:rPr>
        <w:t>Introduction to cyber security</w:t>
      </w:r>
      <w:r w:rsidR="00D44B64" w:rsidRPr="00F312F2">
        <w:t>” by</w:t>
      </w:r>
      <w:r w:rsidR="00D44B64" w:rsidRPr="00567EF8">
        <w:t xml:space="preserve"> </w:t>
      </w:r>
      <w:r w:rsidR="00D44B64" w:rsidRPr="00B27FAF">
        <w:t>The Open University</w:t>
      </w:r>
      <w:r w:rsidR="00D44B64">
        <w:t>.</w:t>
      </w:r>
    </w:p>
    <w:p w14:paraId="5012012C" w14:textId="170BE5B4" w:rsidR="00D44B64" w:rsidRDefault="008B3271" w:rsidP="00D44B64">
      <w:pPr>
        <w:pStyle w:val="ListParagraph"/>
        <w:numPr>
          <w:ilvl w:val="0"/>
          <w:numId w:val="11"/>
        </w:numPr>
      </w:pPr>
      <w:r>
        <w:t>C</w:t>
      </w:r>
      <w:r w:rsidR="00D44B64">
        <w:t>urrently doing an online course called “</w:t>
      </w:r>
      <w:r w:rsidR="00D44B64" w:rsidRPr="00DF5E87">
        <w:t>Unreal Engine C++ Developer: Learn C++ and Make Video Games</w:t>
      </w:r>
      <w:r w:rsidR="00D44B64">
        <w:t xml:space="preserve">” on Udemy to gain experience in </w:t>
      </w:r>
      <w:r w:rsidR="00D44B64" w:rsidRPr="004655FE">
        <w:rPr>
          <w:b/>
          <w:bCs/>
        </w:rPr>
        <w:t>C++</w:t>
      </w:r>
      <w:r w:rsidR="00D44B64">
        <w:t xml:space="preserve"> and </w:t>
      </w:r>
      <w:r w:rsidR="00D44B64" w:rsidRPr="004655FE">
        <w:rPr>
          <w:b/>
          <w:bCs/>
        </w:rPr>
        <w:t>Unreal Engine</w:t>
      </w:r>
      <w:r w:rsidR="00D44B64">
        <w:t>.</w:t>
      </w:r>
    </w:p>
    <w:p w14:paraId="4C8CDEFD" w14:textId="77777777" w:rsidR="00D44B64" w:rsidRDefault="00D44B64" w:rsidP="00D44B64"/>
    <w:p w14:paraId="45EF5EF5" w14:textId="784252D0" w:rsidR="000B0C95" w:rsidRDefault="000B0C95" w:rsidP="00A80188">
      <w:pPr>
        <w:pStyle w:val="Heading1"/>
        <w:rPr>
          <w:b/>
          <w:color w:val="auto"/>
        </w:rPr>
      </w:pPr>
      <w:r>
        <w:rPr>
          <w:b/>
          <w:color w:val="auto"/>
        </w:rPr>
        <w:t>WORK EXPERIENCE:</w:t>
      </w:r>
    </w:p>
    <w:p w14:paraId="236FF4F1" w14:textId="145546E0" w:rsidR="00E83300" w:rsidRPr="00F015C7" w:rsidRDefault="00E83300" w:rsidP="00E83300">
      <w:pPr>
        <w:rPr>
          <w:b/>
          <w:bCs/>
        </w:rPr>
      </w:pPr>
      <w:r w:rsidRPr="00F015C7">
        <w:rPr>
          <w:b/>
          <w:bCs/>
        </w:rPr>
        <w:t>Home Delivery Coordinator</w:t>
      </w:r>
      <w:r w:rsidR="00275482" w:rsidRPr="00F015C7">
        <w:rPr>
          <w:b/>
          <w:bCs/>
        </w:rPr>
        <w:t xml:space="preserve"> - November 2021 </w:t>
      </w:r>
      <w:r w:rsidR="0052737D">
        <w:rPr>
          <w:b/>
          <w:bCs/>
        </w:rPr>
        <w:t>–</w:t>
      </w:r>
      <w:r w:rsidR="00275482" w:rsidRPr="00F015C7">
        <w:rPr>
          <w:b/>
          <w:bCs/>
        </w:rPr>
        <w:t xml:space="preserve"> </w:t>
      </w:r>
      <w:r w:rsidR="0052737D">
        <w:rPr>
          <w:b/>
          <w:bCs/>
        </w:rPr>
        <w:t>January 2023</w:t>
      </w:r>
      <w:r w:rsidR="00275482" w:rsidRPr="00F015C7">
        <w:rPr>
          <w:b/>
          <w:bCs/>
        </w:rPr>
        <w:t xml:space="preserve"> -</w:t>
      </w:r>
      <w:r w:rsidRPr="00F015C7">
        <w:rPr>
          <w:b/>
          <w:bCs/>
        </w:rPr>
        <w:t xml:space="preserve"> Iceland</w:t>
      </w:r>
    </w:p>
    <w:p w14:paraId="6F775BA3" w14:textId="0C7B2E71" w:rsidR="00275482" w:rsidRDefault="00827B92" w:rsidP="00117906">
      <w:pPr>
        <w:pStyle w:val="ListParagraph"/>
        <w:numPr>
          <w:ilvl w:val="0"/>
          <w:numId w:val="14"/>
        </w:numPr>
      </w:pPr>
      <w:r>
        <w:rPr>
          <w:b/>
          <w:bCs/>
        </w:rPr>
        <w:t>M</w:t>
      </w:r>
      <w:r w:rsidR="00275482" w:rsidRPr="00275482">
        <w:rPr>
          <w:b/>
          <w:bCs/>
        </w:rPr>
        <w:t>anage my time</w:t>
      </w:r>
      <w:r w:rsidR="00275482">
        <w:t xml:space="preserve"> to make sure </w:t>
      </w:r>
      <w:r w:rsidR="00D07971">
        <w:t>deliveries</w:t>
      </w:r>
      <w:r w:rsidR="00275482">
        <w:t xml:space="preserve"> were out on time.</w:t>
      </w:r>
    </w:p>
    <w:p w14:paraId="0C395886" w14:textId="1FBE860E" w:rsidR="00275482" w:rsidRDefault="00827B92" w:rsidP="00275482">
      <w:pPr>
        <w:pStyle w:val="ListParagraph"/>
        <w:numPr>
          <w:ilvl w:val="0"/>
          <w:numId w:val="14"/>
        </w:numPr>
      </w:pPr>
      <w:r>
        <w:rPr>
          <w:b/>
          <w:bCs/>
        </w:rPr>
        <w:t>C</w:t>
      </w:r>
      <w:r w:rsidR="00275482" w:rsidRPr="00275482">
        <w:rPr>
          <w:b/>
          <w:bCs/>
        </w:rPr>
        <w:t>ommunicate</w:t>
      </w:r>
      <w:r w:rsidR="00275482">
        <w:t xml:space="preserve"> with the drivers and </w:t>
      </w:r>
      <w:r w:rsidR="00F65593" w:rsidRPr="00F65593">
        <w:t>colleagues</w:t>
      </w:r>
      <w:r w:rsidR="00275482">
        <w:t xml:space="preserve"> to </w:t>
      </w:r>
      <w:r w:rsidR="00F72729">
        <w:t>ensure</w:t>
      </w:r>
      <w:r w:rsidR="00275482">
        <w:t xml:space="preserve"> the </w:t>
      </w:r>
      <w:r w:rsidR="00D07971">
        <w:t>deliveries</w:t>
      </w:r>
      <w:r w:rsidR="00275482">
        <w:t xml:space="preserve"> contained the </w:t>
      </w:r>
      <w:r w:rsidR="00E94E4A">
        <w:t>right</w:t>
      </w:r>
      <w:r w:rsidR="00275482">
        <w:t xml:space="preserve"> items</w:t>
      </w:r>
      <w:r w:rsidR="002A7C2D">
        <w:t>.</w:t>
      </w:r>
    </w:p>
    <w:p w14:paraId="400DD3C1" w14:textId="642945D6" w:rsidR="00FB10F5" w:rsidRDefault="00827B92" w:rsidP="00275482">
      <w:pPr>
        <w:pStyle w:val="ListParagraph"/>
        <w:numPr>
          <w:ilvl w:val="0"/>
          <w:numId w:val="14"/>
        </w:numPr>
      </w:pPr>
      <w:r>
        <w:rPr>
          <w:b/>
          <w:bCs/>
        </w:rPr>
        <w:t>A</w:t>
      </w:r>
      <w:r w:rsidR="00FB10F5">
        <w:rPr>
          <w:b/>
          <w:bCs/>
        </w:rPr>
        <w:t>ttention to detail</w:t>
      </w:r>
      <w:r w:rsidR="00F72729">
        <w:rPr>
          <w:b/>
          <w:bCs/>
        </w:rPr>
        <w:t xml:space="preserve">: </w:t>
      </w:r>
      <w:r w:rsidR="00F72729" w:rsidRPr="00F72729">
        <w:t>ensuring</w:t>
      </w:r>
      <w:r>
        <w:t xml:space="preserve"> </w:t>
      </w:r>
      <w:r w:rsidR="002A7C2D">
        <w:t>that</w:t>
      </w:r>
      <w:r>
        <w:t xml:space="preserve"> the correct number of crates</w:t>
      </w:r>
      <w:r w:rsidR="002A7C2D">
        <w:t xml:space="preserve"> are ready for </w:t>
      </w:r>
      <w:r>
        <w:t>delivery.</w:t>
      </w:r>
    </w:p>
    <w:p w14:paraId="3ABE9BC7" w14:textId="5FF77845" w:rsidR="00275482" w:rsidRDefault="00275482" w:rsidP="00275482">
      <w:pPr>
        <w:pStyle w:val="ListParagraph"/>
        <w:ind w:left="360"/>
      </w:pPr>
    </w:p>
    <w:p w14:paraId="33CDD186" w14:textId="0C22CB6E" w:rsidR="00275482" w:rsidRPr="00F015C7" w:rsidRDefault="00275482" w:rsidP="00275482">
      <w:pPr>
        <w:rPr>
          <w:b/>
          <w:bCs/>
        </w:rPr>
      </w:pPr>
      <w:r w:rsidRPr="00F015C7">
        <w:rPr>
          <w:b/>
          <w:bCs/>
        </w:rPr>
        <w:t>Volunteer – November 2017 - November 2021 - Barnardo’s</w:t>
      </w:r>
    </w:p>
    <w:p w14:paraId="2DE2FBED" w14:textId="65127167" w:rsidR="00275482" w:rsidRDefault="00D57437" w:rsidP="00545B02">
      <w:pPr>
        <w:pStyle w:val="ListParagraph"/>
        <w:numPr>
          <w:ilvl w:val="0"/>
          <w:numId w:val="16"/>
        </w:numPr>
      </w:pPr>
      <w:r>
        <w:rPr>
          <w:b/>
          <w:bCs/>
        </w:rPr>
        <w:t>Excellent</w:t>
      </w:r>
      <w:r w:rsidR="00FB10F5">
        <w:rPr>
          <w:b/>
          <w:bCs/>
        </w:rPr>
        <w:t xml:space="preserve"> customer service</w:t>
      </w:r>
      <w:r w:rsidR="00275482">
        <w:t xml:space="preserve"> with customers as I worked </w:t>
      </w:r>
      <w:r w:rsidR="00F72729">
        <w:t>in</w:t>
      </w:r>
      <w:r w:rsidR="00275482">
        <w:t xml:space="preserve"> the front at the till.</w:t>
      </w:r>
    </w:p>
    <w:p w14:paraId="54BDB057" w14:textId="7DB924DC" w:rsidR="00275482" w:rsidRDefault="00275482" w:rsidP="00275482"/>
    <w:p w14:paraId="42C80036" w14:textId="4D57413A" w:rsidR="0079032E" w:rsidRPr="00F015C7" w:rsidRDefault="0079032E" w:rsidP="00275482">
      <w:pPr>
        <w:rPr>
          <w:b/>
          <w:bCs/>
        </w:rPr>
      </w:pPr>
      <w:r w:rsidRPr="00F015C7">
        <w:rPr>
          <w:b/>
          <w:bCs/>
        </w:rPr>
        <w:t xml:space="preserve">Year 10 Work Experience – June 2014 (2 weeks) - Graham Turner </w:t>
      </w:r>
      <w:proofErr w:type="gramStart"/>
      <w:r w:rsidRPr="00F015C7">
        <w:rPr>
          <w:b/>
          <w:bCs/>
        </w:rPr>
        <w:t>And</w:t>
      </w:r>
      <w:proofErr w:type="gramEnd"/>
      <w:r w:rsidRPr="00F015C7">
        <w:rPr>
          <w:b/>
          <w:bCs/>
        </w:rPr>
        <w:t xml:space="preserve"> Company Limited</w:t>
      </w:r>
    </w:p>
    <w:p w14:paraId="276E2F7B" w14:textId="46225F28" w:rsidR="0079032E" w:rsidRDefault="0079032E" w:rsidP="00545B02">
      <w:pPr>
        <w:pStyle w:val="ListParagraph"/>
        <w:numPr>
          <w:ilvl w:val="0"/>
          <w:numId w:val="16"/>
        </w:numPr>
      </w:pPr>
      <w:r w:rsidRPr="004655FE">
        <w:rPr>
          <w:b/>
          <w:bCs/>
        </w:rPr>
        <w:t>Excel spreadsheets</w:t>
      </w:r>
      <w:r>
        <w:t xml:space="preserve"> to </w:t>
      </w:r>
      <w:r w:rsidR="004655FE">
        <w:t>input customer information</w:t>
      </w:r>
      <w:r w:rsidR="0011106E">
        <w:t>.</w:t>
      </w:r>
    </w:p>
    <w:p w14:paraId="67DF666F" w14:textId="3A4BEA80" w:rsidR="00CC5D05" w:rsidRDefault="00CC5D05" w:rsidP="00545B02">
      <w:pPr>
        <w:pStyle w:val="ListParagraph"/>
        <w:numPr>
          <w:ilvl w:val="0"/>
          <w:numId w:val="16"/>
        </w:numPr>
      </w:pPr>
      <w:r w:rsidRPr="00CC5D05">
        <w:rPr>
          <w:b/>
          <w:bCs/>
        </w:rPr>
        <w:t>Communicating</w:t>
      </w:r>
      <w:r>
        <w:t xml:space="preserve"> with employees to learn new skill sets</w:t>
      </w:r>
    </w:p>
    <w:p w14:paraId="767BB55B" w14:textId="1E0425D5" w:rsidR="00155F43" w:rsidRDefault="00155F43" w:rsidP="000B0C95">
      <w:pPr>
        <w:rPr>
          <w:b/>
          <w:bCs/>
        </w:rPr>
      </w:pPr>
    </w:p>
    <w:p w14:paraId="719ABF10" w14:textId="4B67CD9B" w:rsidR="00155F43" w:rsidRPr="00545B02" w:rsidRDefault="00545B02" w:rsidP="00155F43">
      <w:pPr>
        <w:pStyle w:val="Heading1"/>
        <w:rPr>
          <w:b/>
          <w:bCs/>
          <w:color w:val="000000" w:themeColor="text1"/>
        </w:rPr>
      </w:pPr>
      <w:r w:rsidRPr="00545B02">
        <w:rPr>
          <w:b/>
          <w:bCs/>
          <w:color w:val="000000" w:themeColor="text1"/>
        </w:rPr>
        <w:t>TECHNICAL SKILLS</w:t>
      </w:r>
    </w:p>
    <w:p w14:paraId="4408416C" w14:textId="34953CED" w:rsidR="0079032E" w:rsidRPr="002A7C2D" w:rsidRDefault="0079032E" w:rsidP="00671833">
      <w:pPr>
        <w:pStyle w:val="ListParagraph"/>
        <w:numPr>
          <w:ilvl w:val="0"/>
          <w:numId w:val="11"/>
        </w:numPr>
        <w:rPr>
          <w:b/>
          <w:bCs/>
        </w:rPr>
      </w:pPr>
      <w:r w:rsidRPr="002A7C2D">
        <w:rPr>
          <w:b/>
          <w:bCs/>
        </w:rPr>
        <w:t>Java</w:t>
      </w:r>
    </w:p>
    <w:p w14:paraId="5C4F13C2" w14:textId="5622DEF1" w:rsidR="0079032E" w:rsidRPr="002A7C2D" w:rsidRDefault="0079032E" w:rsidP="00671833">
      <w:pPr>
        <w:pStyle w:val="ListParagraph"/>
        <w:numPr>
          <w:ilvl w:val="0"/>
          <w:numId w:val="11"/>
        </w:numPr>
        <w:rPr>
          <w:b/>
          <w:bCs/>
        </w:rPr>
      </w:pPr>
      <w:r w:rsidRPr="002A7C2D">
        <w:rPr>
          <w:b/>
          <w:bCs/>
        </w:rPr>
        <w:t>Python</w:t>
      </w:r>
    </w:p>
    <w:p w14:paraId="12CFA1BD" w14:textId="48393097" w:rsidR="00785704" w:rsidRPr="002A7C2D" w:rsidRDefault="00785704" w:rsidP="00671833">
      <w:pPr>
        <w:pStyle w:val="ListParagraph"/>
        <w:numPr>
          <w:ilvl w:val="0"/>
          <w:numId w:val="11"/>
        </w:numPr>
        <w:rPr>
          <w:b/>
          <w:bCs/>
        </w:rPr>
      </w:pPr>
      <w:r w:rsidRPr="002A7C2D">
        <w:rPr>
          <w:b/>
          <w:bCs/>
        </w:rPr>
        <w:t>GitHub</w:t>
      </w:r>
    </w:p>
    <w:p w14:paraId="5509E214" w14:textId="4ACFBE60" w:rsidR="00785704" w:rsidRPr="002A7C2D" w:rsidRDefault="00785704" w:rsidP="00671833">
      <w:pPr>
        <w:pStyle w:val="ListParagraph"/>
        <w:numPr>
          <w:ilvl w:val="0"/>
          <w:numId w:val="11"/>
        </w:numPr>
        <w:rPr>
          <w:b/>
          <w:bCs/>
        </w:rPr>
      </w:pPr>
      <w:r w:rsidRPr="002A7C2D">
        <w:rPr>
          <w:b/>
          <w:bCs/>
        </w:rPr>
        <w:t>Cyber security</w:t>
      </w:r>
    </w:p>
    <w:p w14:paraId="7B498E9D" w14:textId="37AAF468" w:rsidR="00155F43" w:rsidRPr="000B0C95" w:rsidRDefault="00671833" w:rsidP="00C379AB">
      <w:pPr>
        <w:pStyle w:val="ListParagraph"/>
        <w:numPr>
          <w:ilvl w:val="0"/>
          <w:numId w:val="11"/>
        </w:numPr>
      </w:pPr>
      <w:r>
        <w:t xml:space="preserve">I also have experience in </w:t>
      </w:r>
      <w:r w:rsidRPr="00785704">
        <w:rPr>
          <w:b/>
          <w:bCs/>
        </w:rPr>
        <w:t>Kotlin</w:t>
      </w:r>
      <w:r>
        <w:t xml:space="preserve"> and </w:t>
      </w:r>
      <w:r w:rsidRPr="00785704">
        <w:rPr>
          <w:b/>
          <w:bCs/>
        </w:rPr>
        <w:t>Scala</w:t>
      </w:r>
      <w:r>
        <w:t>, from using them in a course in my last year of university.</w:t>
      </w:r>
    </w:p>
    <w:p w14:paraId="0403697A" w14:textId="57E62B93" w:rsidR="00E51ED7" w:rsidRDefault="00A80188" w:rsidP="00E51ED7">
      <w:pPr>
        <w:pStyle w:val="Heading1"/>
        <w:rPr>
          <w:b/>
          <w:color w:val="auto"/>
        </w:rPr>
      </w:pPr>
      <w:r w:rsidRPr="00A80188">
        <w:rPr>
          <w:b/>
          <w:color w:val="auto"/>
        </w:rPr>
        <w:t>OTHER SKILLS:</w:t>
      </w:r>
    </w:p>
    <w:p w14:paraId="2672D860" w14:textId="0F95708F" w:rsidR="00F312F2" w:rsidRDefault="00567EF8" w:rsidP="003044AA">
      <w:pPr>
        <w:pStyle w:val="ListParagraph"/>
        <w:numPr>
          <w:ilvl w:val="0"/>
          <w:numId w:val="11"/>
        </w:numPr>
      </w:pPr>
      <w:r>
        <w:t xml:space="preserve">I took part </w:t>
      </w:r>
      <w:r w:rsidRPr="00F312F2">
        <w:t xml:space="preserve">in </w:t>
      </w:r>
      <w:r w:rsidRPr="00785704">
        <w:rPr>
          <w:b/>
          <w:bCs/>
        </w:rPr>
        <w:t xml:space="preserve">K+ </w:t>
      </w:r>
      <w:r w:rsidR="00764A1E" w:rsidRPr="00785704">
        <w:rPr>
          <w:b/>
          <w:bCs/>
        </w:rPr>
        <w:t>(</w:t>
      </w:r>
      <w:r w:rsidR="00D07971" w:rsidRPr="00785704">
        <w:rPr>
          <w:b/>
          <w:bCs/>
        </w:rPr>
        <w:t>2-year</w:t>
      </w:r>
      <w:r w:rsidR="00764A1E" w:rsidRPr="00785704">
        <w:rPr>
          <w:b/>
          <w:bCs/>
        </w:rPr>
        <w:t xml:space="preserve"> program at King’s College London)</w:t>
      </w:r>
      <w:r w:rsidR="004D4300">
        <w:t xml:space="preserve"> (2015-2017)</w:t>
      </w:r>
      <w:r w:rsidR="00BB6CEC">
        <w:t xml:space="preserve">, </w:t>
      </w:r>
      <w:r w:rsidRPr="00785704">
        <w:rPr>
          <w:b/>
          <w:bCs/>
          <w:iCs/>
        </w:rPr>
        <w:t>NCS</w:t>
      </w:r>
      <w:r w:rsidR="00DC509D" w:rsidRPr="00785704">
        <w:rPr>
          <w:b/>
          <w:bCs/>
          <w:iCs/>
        </w:rPr>
        <w:t xml:space="preserve"> </w:t>
      </w:r>
      <w:r w:rsidR="00DC509D" w:rsidRPr="00785704">
        <w:rPr>
          <w:b/>
          <w:bCs/>
        </w:rPr>
        <w:t>(National Citizenship S</w:t>
      </w:r>
      <w:r w:rsidR="003B63BF" w:rsidRPr="00785704">
        <w:rPr>
          <w:b/>
          <w:bCs/>
        </w:rPr>
        <w:t>ervice)</w:t>
      </w:r>
      <w:r w:rsidR="003B63BF">
        <w:t xml:space="preserve"> (2015)</w:t>
      </w:r>
      <w:r w:rsidR="00F72729">
        <w:t>,</w:t>
      </w:r>
      <w:r w:rsidR="00F312F2">
        <w:t xml:space="preserve"> where I c</w:t>
      </w:r>
      <w:r w:rsidR="003B63BF">
        <w:t>ontribut</w:t>
      </w:r>
      <w:r w:rsidR="00F312F2">
        <w:t>ed</w:t>
      </w:r>
      <w:r w:rsidR="00800944">
        <w:t xml:space="preserve"> to the </w:t>
      </w:r>
      <w:r w:rsidR="00F312F2">
        <w:t>c</w:t>
      </w:r>
      <w:r w:rsidR="00800944">
        <w:t>ommunity</w:t>
      </w:r>
      <w:r w:rsidR="003B63BF">
        <w:t xml:space="preserve"> </w:t>
      </w:r>
      <w:r w:rsidR="00F312F2">
        <w:t xml:space="preserve">by </w:t>
      </w:r>
      <w:r w:rsidR="003B63BF">
        <w:t>help</w:t>
      </w:r>
      <w:r w:rsidR="00F312F2">
        <w:t>ing</w:t>
      </w:r>
      <w:r w:rsidR="003B63BF">
        <w:t xml:space="preserve"> </w:t>
      </w:r>
      <w:r w:rsidR="00F312F2">
        <w:t>a</w:t>
      </w:r>
      <w:r w:rsidR="00DC509D">
        <w:t xml:space="preserve"> charity called “Home Start”</w:t>
      </w:r>
      <w:r w:rsidR="00BB6CEC">
        <w:t xml:space="preserve"> and participated in </w:t>
      </w:r>
      <w:r w:rsidR="00F312F2">
        <w:t>“</w:t>
      </w:r>
      <w:r w:rsidRPr="00F312F2">
        <w:rPr>
          <w:iCs/>
        </w:rPr>
        <w:t>Debate Mate</w:t>
      </w:r>
      <w:r w:rsidR="00D07971" w:rsidRPr="00F312F2">
        <w:rPr>
          <w:iCs/>
        </w:rPr>
        <w:t>”,</w:t>
      </w:r>
      <w:r w:rsidR="00D07971">
        <w:rPr>
          <w:i/>
        </w:rPr>
        <w:t xml:space="preserve"> </w:t>
      </w:r>
      <w:r w:rsidR="00D07971">
        <w:t>which</w:t>
      </w:r>
      <w:r w:rsidR="00BB6CEC">
        <w:t xml:space="preserve"> h</w:t>
      </w:r>
      <w:r w:rsidR="00764A1E">
        <w:t>elped me improve my debating skills</w:t>
      </w:r>
      <w:r w:rsidR="00BB6CEC">
        <w:t xml:space="preserve"> (2017)</w:t>
      </w:r>
      <w:r w:rsidR="00764A1E">
        <w:t>.</w:t>
      </w:r>
    </w:p>
    <w:p w14:paraId="5330FD30" w14:textId="739A7125" w:rsidR="00567EF8" w:rsidRDefault="00830352" w:rsidP="003044AA">
      <w:pPr>
        <w:pStyle w:val="ListParagraph"/>
        <w:numPr>
          <w:ilvl w:val="0"/>
          <w:numId w:val="11"/>
        </w:numPr>
      </w:pPr>
      <w:r>
        <w:t>L</w:t>
      </w:r>
      <w:r w:rsidR="00CF61E4">
        <w:t>anguage</w:t>
      </w:r>
      <w:r w:rsidR="006B77F7">
        <w:t>s</w:t>
      </w:r>
      <w:r>
        <w:t>: Native</w:t>
      </w:r>
      <w:r w:rsidR="006B77F7">
        <w:t xml:space="preserve"> </w:t>
      </w:r>
      <w:r w:rsidR="00567EF8">
        <w:t>English</w:t>
      </w:r>
      <w:r w:rsidR="00BB6CEC">
        <w:t xml:space="preserve">, </w:t>
      </w:r>
      <w:r>
        <w:t xml:space="preserve">Fluent </w:t>
      </w:r>
      <w:r w:rsidR="00567EF8">
        <w:t>Portuguese</w:t>
      </w:r>
      <w:r w:rsidR="00BB6CEC">
        <w:t xml:space="preserve"> and </w:t>
      </w:r>
      <w:r>
        <w:t xml:space="preserve">Intermediate </w:t>
      </w:r>
      <w:r w:rsidR="00567EF8">
        <w:t>Spanish</w:t>
      </w:r>
      <w:r w:rsidR="00BB6CEC">
        <w:t>.</w:t>
      </w:r>
    </w:p>
    <w:p w14:paraId="12DB64BD" w14:textId="2A8D3052" w:rsidR="00FD2AD4" w:rsidRDefault="00155F43" w:rsidP="00FD2AD4">
      <w:pPr>
        <w:pStyle w:val="ListParagraph"/>
        <w:numPr>
          <w:ilvl w:val="0"/>
          <w:numId w:val="11"/>
        </w:numPr>
      </w:pPr>
      <w:r>
        <w:t xml:space="preserve">I have lots of experience with </w:t>
      </w:r>
      <w:r w:rsidRPr="004655FE">
        <w:rPr>
          <w:b/>
          <w:bCs/>
        </w:rPr>
        <w:t>Microsoft Word</w:t>
      </w:r>
      <w:r>
        <w:t xml:space="preserve">, </w:t>
      </w:r>
      <w:r w:rsidRPr="004655FE">
        <w:rPr>
          <w:b/>
          <w:bCs/>
        </w:rPr>
        <w:t>Excel</w:t>
      </w:r>
      <w:r>
        <w:t xml:space="preserve"> and </w:t>
      </w:r>
      <w:r w:rsidRPr="004655FE">
        <w:rPr>
          <w:b/>
          <w:bCs/>
        </w:rPr>
        <w:t>PowerPoint</w:t>
      </w:r>
      <w:r w:rsidR="00F72729">
        <w:rPr>
          <w:b/>
          <w:bCs/>
        </w:rPr>
        <w:t>,</w:t>
      </w:r>
      <w:r>
        <w:t xml:space="preserve"> as I’ve used them since primary school.</w:t>
      </w:r>
    </w:p>
    <w:p w14:paraId="2B944A35" w14:textId="4E54EBBD" w:rsidR="004F033B" w:rsidRPr="00545B02" w:rsidRDefault="00545B02" w:rsidP="00545B02">
      <w:pPr>
        <w:pStyle w:val="Heading1"/>
        <w:rPr>
          <w:b/>
          <w:bCs/>
          <w:color w:val="000000" w:themeColor="text1"/>
        </w:rPr>
      </w:pPr>
      <w:r w:rsidRPr="00545B02">
        <w:rPr>
          <w:b/>
          <w:bCs/>
          <w:color w:val="000000" w:themeColor="text1"/>
        </w:rPr>
        <w:t>INTERESTS:</w:t>
      </w:r>
    </w:p>
    <w:p w14:paraId="04D5BFEB" w14:textId="46C7A02B" w:rsidR="00545B02" w:rsidRDefault="00545B02" w:rsidP="00545B02">
      <w:pPr>
        <w:pStyle w:val="ListParagraph"/>
        <w:numPr>
          <w:ilvl w:val="0"/>
          <w:numId w:val="17"/>
        </w:numPr>
      </w:pPr>
      <w:r>
        <w:t>Gaming and Esports</w:t>
      </w:r>
    </w:p>
    <w:p w14:paraId="7A21DEE4" w14:textId="39F9DEFF" w:rsidR="00545B02" w:rsidRDefault="00545B02" w:rsidP="00545B02">
      <w:pPr>
        <w:pStyle w:val="ListParagraph"/>
        <w:numPr>
          <w:ilvl w:val="0"/>
          <w:numId w:val="17"/>
        </w:numPr>
      </w:pPr>
      <w:r>
        <w:t>Music and film</w:t>
      </w:r>
    </w:p>
    <w:p w14:paraId="41ECA4CB" w14:textId="0FD55EE5" w:rsidR="00545B02" w:rsidRDefault="00545B02" w:rsidP="00545B02">
      <w:pPr>
        <w:pStyle w:val="ListParagraph"/>
        <w:numPr>
          <w:ilvl w:val="0"/>
          <w:numId w:val="17"/>
        </w:numPr>
      </w:pPr>
      <w:r>
        <w:t>Car racing</w:t>
      </w:r>
    </w:p>
    <w:p w14:paraId="58832360" w14:textId="77777777" w:rsidR="00545B02" w:rsidRDefault="00545B02" w:rsidP="00545B02">
      <w:pPr>
        <w:pBdr>
          <w:bottom w:val="single" w:sz="12" w:space="1" w:color="auto"/>
        </w:pBdr>
      </w:pPr>
    </w:p>
    <w:p w14:paraId="07A634C9" w14:textId="77777777" w:rsidR="00545B02" w:rsidRDefault="00545B02"/>
    <w:sectPr w:rsidR="00545B02" w:rsidSect="00C67882">
      <w:type w:val="continuous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824"/>
    <w:multiLevelType w:val="hybridMultilevel"/>
    <w:tmpl w:val="A7D87B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D380F"/>
    <w:multiLevelType w:val="hybridMultilevel"/>
    <w:tmpl w:val="986285B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0F1C6F"/>
    <w:multiLevelType w:val="hybridMultilevel"/>
    <w:tmpl w:val="99560B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76D09"/>
    <w:multiLevelType w:val="hybridMultilevel"/>
    <w:tmpl w:val="886AE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85D9E"/>
    <w:multiLevelType w:val="hybridMultilevel"/>
    <w:tmpl w:val="6F521E5E"/>
    <w:lvl w:ilvl="0" w:tplc="08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5" w15:restartNumberingAfterBreak="0">
    <w:nsid w:val="2738406D"/>
    <w:multiLevelType w:val="hybridMultilevel"/>
    <w:tmpl w:val="B31EF8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77CCD"/>
    <w:multiLevelType w:val="hybridMultilevel"/>
    <w:tmpl w:val="26FAB7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D078F"/>
    <w:multiLevelType w:val="hybridMultilevel"/>
    <w:tmpl w:val="2E3878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FD30FA"/>
    <w:multiLevelType w:val="hybridMultilevel"/>
    <w:tmpl w:val="56600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C097C"/>
    <w:multiLevelType w:val="hybridMultilevel"/>
    <w:tmpl w:val="24948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4D2C02"/>
    <w:multiLevelType w:val="hybridMultilevel"/>
    <w:tmpl w:val="38A458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CAE4911"/>
    <w:multiLevelType w:val="hybridMultilevel"/>
    <w:tmpl w:val="CBFE5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423BB"/>
    <w:multiLevelType w:val="hybridMultilevel"/>
    <w:tmpl w:val="7CD43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E140B"/>
    <w:multiLevelType w:val="hybridMultilevel"/>
    <w:tmpl w:val="398E6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6A3C5B"/>
    <w:multiLevelType w:val="hybridMultilevel"/>
    <w:tmpl w:val="3C12FE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C4A02F9"/>
    <w:multiLevelType w:val="hybridMultilevel"/>
    <w:tmpl w:val="6F080D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BA3FDD"/>
    <w:multiLevelType w:val="hybridMultilevel"/>
    <w:tmpl w:val="9468E2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4392237">
    <w:abstractNumId w:val="14"/>
  </w:num>
  <w:num w:numId="2" w16cid:durableId="573706396">
    <w:abstractNumId w:val="12"/>
  </w:num>
  <w:num w:numId="3" w16cid:durableId="201358919">
    <w:abstractNumId w:val="15"/>
  </w:num>
  <w:num w:numId="4" w16cid:durableId="1487823440">
    <w:abstractNumId w:val="13"/>
  </w:num>
  <w:num w:numId="5" w16cid:durableId="665861288">
    <w:abstractNumId w:val="7"/>
  </w:num>
  <w:num w:numId="6" w16cid:durableId="1027176806">
    <w:abstractNumId w:val="9"/>
  </w:num>
  <w:num w:numId="7" w16cid:durableId="301664771">
    <w:abstractNumId w:val="11"/>
  </w:num>
  <w:num w:numId="8" w16cid:durableId="54939690">
    <w:abstractNumId w:val="0"/>
  </w:num>
  <w:num w:numId="9" w16cid:durableId="267397812">
    <w:abstractNumId w:val="2"/>
  </w:num>
  <w:num w:numId="10" w16cid:durableId="897471892">
    <w:abstractNumId w:val="8"/>
  </w:num>
  <w:num w:numId="11" w16cid:durableId="1169950242">
    <w:abstractNumId w:val="16"/>
  </w:num>
  <w:num w:numId="12" w16cid:durableId="351107938">
    <w:abstractNumId w:val="6"/>
  </w:num>
  <w:num w:numId="13" w16cid:durableId="579556741">
    <w:abstractNumId w:val="5"/>
  </w:num>
  <w:num w:numId="14" w16cid:durableId="455411345">
    <w:abstractNumId w:val="4"/>
  </w:num>
  <w:num w:numId="15" w16cid:durableId="968129684">
    <w:abstractNumId w:val="1"/>
  </w:num>
  <w:num w:numId="16" w16cid:durableId="1063872740">
    <w:abstractNumId w:val="10"/>
  </w:num>
  <w:num w:numId="17" w16cid:durableId="355475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3N7E0NrAwNDYyNTNT0lEKTi0uzszPAymwqAUAaB0zgywAAAA="/>
  </w:docVars>
  <w:rsids>
    <w:rsidRoot w:val="000C714B"/>
    <w:rsid w:val="0001150F"/>
    <w:rsid w:val="00031BCA"/>
    <w:rsid w:val="00097D90"/>
    <w:rsid w:val="000A075C"/>
    <w:rsid w:val="000A18C1"/>
    <w:rsid w:val="000B0C95"/>
    <w:rsid w:val="000C714B"/>
    <w:rsid w:val="0011106E"/>
    <w:rsid w:val="00111443"/>
    <w:rsid w:val="001130BE"/>
    <w:rsid w:val="00117446"/>
    <w:rsid w:val="00154D48"/>
    <w:rsid w:val="00155F43"/>
    <w:rsid w:val="001A2712"/>
    <w:rsid w:val="0021168C"/>
    <w:rsid w:val="00275190"/>
    <w:rsid w:val="00275482"/>
    <w:rsid w:val="002A7C2D"/>
    <w:rsid w:val="002B18EF"/>
    <w:rsid w:val="003044AA"/>
    <w:rsid w:val="003220C2"/>
    <w:rsid w:val="00323971"/>
    <w:rsid w:val="00360454"/>
    <w:rsid w:val="00394C5A"/>
    <w:rsid w:val="003B63BF"/>
    <w:rsid w:val="003D150D"/>
    <w:rsid w:val="003D5FF3"/>
    <w:rsid w:val="003E49A9"/>
    <w:rsid w:val="0042246B"/>
    <w:rsid w:val="00435A04"/>
    <w:rsid w:val="00445263"/>
    <w:rsid w:val="004655FE"/>
    <w:rsid w:val="00467EF9"/>
    <w:rsid w:val="004776D9"/>
    <w:rsid w:val="004C4CC8"/>
    <w:rsid w:val="004D39FE"/>
    <w:rsid w:val="004D4300"/>
    <w:rsid w:val="004D61A4"/>
    <w:rsid w:val="004E222A"/>
    <w:rsid w:val="004F033B"/>
    <w:rsid w:val="004F7742"/>
    <w:rsid w:val="0052737D"/>
    <w:rsid w:val="00534254"/>
    <w:rsid w:val="00536C9A"/>
    <w:rsid w:val="00540F0D"/>
    <w:rsid w:val="00545B02"/>
    <w:rsid w:val="005611EF"/>
    <w:rsid w:val="00567EF8"/>
    <w:rsid w:val="005704A2"/>
    <w:rsid w:val="00583D0B"/>
    <w:rsid w:val="005A489B"/>
    <w:rsid w:val="005F4863"/>
    <w:rsid w:val="00616565"/>
    <w:rsid w:val="00643E3A"/>
    <w:rsid w:val="006522FA"/>
    <w:rsid w:val="00671833"/>
    <w:rsid w:val="00684A6D"/>
    <w:rsid w:val="006872A4"/>
    <w:rsid w:val="006932D0"/>
    <w:rsid w:val="006B77F7"/>
    <w:rsid w:val="006C1CBB"/>
    <w:rsid w:val="0072311F"/>
    <w:rsid w:val="00764A1E"/>
    <w:rsid w:val="00764B02"/>
    <w:rsid w:val="00785704"/>
    <w:rsid w:val="0079032E"/>
    <w:rsid w:val="007D358F"/>
    <w:rsid w:val="00800944"/>
    <w:rsid w:val="008210DF"/>
    <w:rsid w:val="00827B92"/>
    <w:rsid w:val="00830352"/>
    <w:rsid w:val="00836DA0"/>
    <w:rsid w:val="008436D0"/>
    <w:rsid w:val="0084756A"/>
    <w:rsid w:val="00874260"/>
    <w:rsid w:val="008B3271"/>
    <w:rsid w:val="008D18FA"/>
    <w:rsid w:val="008D65EE"/>
    <w:rsid w:val="008F1045"/>
    <w:rsid w:val="008F1B08"/>
    <w:rsid w:val="008F5725"/>
    <w:rsid w:val="009268C8"/>
    <w:rsid w:val="00943490"/>
    <w:rsid w:val="0095276F"/>
    <w:rsid w:val="009647ED"/>
    <w:rsid w:val="00982E55"/>
    <w:rsid w:val="009A034D"/>
    <w:rsid w:val="009D3DCB"/>
    <w:rsid w:val="009E5772"/>
    <w:rsid w:val="00A0042C"/>
    <w:rsid w:val="00A04AC0"/>
    <w:rsid w:val="00A27EC6"/>
    <w:rsid w:val="00A317B4"/>
    <w:rsid w:val="00A61CC7"/>
    <w:rsid w:val="00A6318D"/>
    <w:rsid w:val="00A670EB"/>
    <w:rsid w:val="00A75E96"/>
    <w:rsid w:val="00A80188"/>
    <w:rsid w:val="00A82255"/>
    <w:rsid w:val="00A8536A"/>
    <w:rsid w:val="00AC1AEC"/>
    <w:rsid w:val="00AF32FB"/>
    <w:rsid w:val="00B11CC9"/>
    <w:rsid w:val="00B27FAF"/>
    <w:rsid w:val="00BB1D10"/>
    <w:rsid w:val="00BB6CEC"/>
    <w:rsid w:val="00BF17D8"/>
    <w:rsid w:val="00C23C86"/>
    <w:rsid w:val="00C26824"/>
    <w:rsid w:val="00C429FD"/>
    <w:rsid w:val="00C67882"/>
    <w:rsid w:val="00CC33B5"/>
    <w:rsid w:val="00CC5D05"/>
    <w:rsid w:val="00CF61E4"/>
    <w:rsid w:val="00CF7ACE"/>
    <w:rsid w:val="00D07971"/>
    <w:rsid w:val="00D12FDA"/>
    <w:rsid w:val="00D17DFC"/>
    <w:rsid w:val="00D2506C"/>
    <w:rsid w:val="00D44B64"/>
    <w:rsid w:val="00D57437"/>
    <w:rsid w:val="00D62322"/>
    <w:rsid w:val="00D623AC"/>
    <w:rsid w:val="00D74683"/>
    <w:rsid w:val="00D806E0"/>
    <w:rsid w:val="00D90C56"/>
    <w:rsid w:val="00DB730B"/>
    <w:rsid w:val="00DC509D"/>
    <w:rsid w:val="00DD2C7C"/>
    <w:rsid w:val="00DD733B"/>
    <w:rsid w:val="00DF33EA"/>
    <w:rsid w:val="00DF5E87"/>
    <w:rsid w:val="00E51ED7"/>
    <w:rsid w:val="00E60289"/>
    <w:rsid w:val="00E6141D"/>
    <w:rsid w:val="00E63D81"/>
    <w:rsid w:val="00E63E1C"/>
    <w:rsid w:val="00E67CBE"/>
    <w:rsid w:val="00E74DA5"/>
    <w:rsid w:val="00E83300"/>
    <w:rsid w:val="00E84888"/>
    <w:rsid w:val="00E94E4A"/>
    <w:rsid w:val="00ED34CD"/>
    <w:rsid w:val="00EE1A12"/>
    <w:rsid w:val="00F015C7"/>
    <w:rsid w:val="00F312F2"/>
    <w:rsid w:val="00F31C3F"/>
    <w:rsid w:val="00F37EE9"/>
    <w:rsid w:val="00F65593"/>
    <w:rsid w:val="00F66AA9"/>
    <w:rsid w:val="00F72729"/>
    <w:rsid w:val="00F93729"/>
    <w:rsid w:val="00F9562D"/>
    <w:rsid w:val="00FB10F5"/>
    <w:rsid w:val="00FB609E"/>
    <w:rsid w:val="00FB616A"/>
    <w:rsid w:val="00FB74A5"/>
    <w:rsid w:val="00FC502B"/>
    <w:rsid w:val="00FD2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C70E9"/>
  <w15:chartTrackingRefBased/>
  <w15:docId w15:val="{E3B90B46-BA5B-46B7-817D-74420E69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71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7E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71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71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C71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7A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AC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F7A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67E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A317B4"/>
    <w:pPr>
      <w:spacing w:after="0" w:line="240" w:lineRule="auto"/>
    </w:pPr>
  </w:style>
  <w:style w:type="character" w:customStyle="1" w:styleId="vanity-namedomain">
    <w:name w:val="vanity-name__domain"/>
    <w:basedOn w:val="DefaultParagraphFont"/>
    <w:rsid w:val="00DD733B"/>
  </w:style>
  <w:style w:type="character" w:customStyle="1" w:styleId="vanity-namedisplay-name">
    <w:name w:val="vanity-name__display-name"/>
    <w:basedOn w:val="DefaultParagraphFont"/>
    <w:rsid w:val="00DD733B"/>
  </w:style>
  <w:style w:type="character" w:styleId="Hyperlink">
    <w:name w:val="Hyperlink"/>
    <w:basedOn w:val="DefaultParagraphFont"/>
    <w:uiPriority w:val="99"/>
    <w:unhideWhenUsed/>
    <w:rsid w:val="00DD73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3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436D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2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Kevin-Caraballo-Rodrigues" TargetMode="External"/><Relationship Id="rId3" Type="http://schemas.openxmlformats.org/officeDocument/2006/relationships/styles" Target="styles.xml"/><Relationship Id="rId7" Type="http://schemas.openxmlformats.org/officeDocument/2006/relationships/hyperlink" Target="mailto:kevcarrod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github.com/Kevcar9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AE1D7-9431-4EA3-9E13-4FA8A236C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Caraballo Rodrigues</dc:creator>
  <cp:keywords/>
  <dc:description/>
  <cp:lastModifiedBy>Kevin Caraballo Rodrigues</cp:lastModifiedBy>
  <cp:revision>7</cp:revision>
  <cp:lastPrinted>2022-12-28T21:16:00Z</cp:lastPrinted>
  <dcterms:created xsi:type="dcterms:W3CDTF">2023-05-10T19:16:00Z</dcterms:created>
  <dcterms:modified xsi:type="dcterms:W3CDTF">2023-10-05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GrammarlyDocumentId">
    <vt:lpwstr>512e923aa1f9613b350dbc8479689581d6770d9e1419aa7f019c4fbe153820a3</vt:lpwstr>
  </property>
</Properties>
</file>